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5" w:name="project-manager-cover-letter"/>
    <w:p>
      <w:pPr>
        <w:pStyle w:val="Heading1"/>
      </w:pPr>
      <w:r>
        <w:t xml:space="preserve">Project Manager Cover Letter</w:t>
      </w:r>
    </w:p>
    <w:p>
      <w:pPr>
        <w:pStyle w:val="FirstParagraph"/>
      </w:pPr>
      <w:r>
        <w:t xml:space="preserve">Dear [Hiring Manager's Name],</w:t>
      </w:r>
    </w:p>
    <w:p>
      <w:pPr>
        <w:pStyle w:val="BodyText"/>
      </w:pPr>
      <w:r>
        <w:t xml:space="preserve">I am writing to express my enthusiastic interest in the Project Manager position at your esteemed organization in Brazil, Brasília. As a seasoned professional with over [X years] of experience in leading complex projects across diverse industries, I am confident that my skills, expertise, and passion for delivering results align perfectly with the requirements of this role. This</w:t>
      </w:r>
      <w:r>
        <w:t xml:space="preserve"> </w:t>
      </w:r>
      <w:r>
        <w:rPr>
          <w:bCs/>
          <w:b/>
        </w:rPr>
        <w:t xml:space="preserve">Cover Letter</w:t>
      </w:r>
      <w:r>
        <w:t xml:space="preserve"> </w:t>
      </w:r>
      <w:r>
        <w:t xml:space="preserve">is not just a formal submission but a testament to my commitment to excellence in project management and my deep admiration for the dynamic environment of Brazil Brasília.</w:t>
      </w:r>
    </w:p>
    <w:bookmarkStart w:id="20" w:name="X8bde3406a485e0f0e49bc19c952257376d2ae61"/>
    <w:p>
      <w:pPr>
        <w:pStyle w:val="Heading2"/>
      </w:pPr>
      <w:r>
        <w:t xml:space="preserve">Why I Am a Strong Fit for the Project Manager Role</w:t>
      </w:r>
    </w:p>
    <w:p>
      <w:pPr>
        <w:pStyle w:val="FirstParagraph"/>
      </w:pPr>
      <w:r>
        <w:t xml:space="preserve">As a</w:t>
      </w:r>
      <w:r>
        <w:t xml:space="preserve"> </w:t>
      </w:r>
      <w:r>
        <w:rPr>
          <w:bCs/>
          <w:b/>
        </w:rPr>
        <w:t xml:space="preserve">Project Manager</w:t>
      </w:r>
      <w:r>
        <w:t xml:space="preserve">, I have consistently demonstrated the ability to transform strategic visions into actionable plans, ensuring timely delivery, budget adherence, and stakeholder satisfaction. My career has been defined by a relentless focus on collaboration, innovation, and problem-solving. For instance, in my previous role as a Project Manager at [Previous Company Name], I led a cross-functional team of 15 professionals to deliver a multinational infrastructure project valued at $25 million ahead of schedule and under budget. This experience honed my skills in risk management, resource allocation, and stakeholder communication—critical competencies for success in any project management role.</w:t>
      </w:r>
    </w:p>
    <w:p>
      <w:pPr>
        <w:pStyle w:val="BodyText"/>
      </w:pPr>
      <w:r>
        <w:t xml:space="preserve">What sets me apart is my ability to adapt to evolving challenges while maintaining a clear focus on organizational goals. In Brazil Brasília, where the pace of development and the complexity of projects are unparalleled, I believe my expertise in navigating multicultural teams and regulatory frameworks will be an asset. I am particularly drawn to the opportunity of contributing to initiatives that drive progress in this vibrant capital city, known for its unique blend of modernity and tradition.</w:t>
      </w:r>
    </w:p>
    <w:bookmarkEnd w:id="20"/>
    <w:bookmarkStart w:id="21" w:name="X6abd177fddaeebd284987138e236a5852bf315c"/>
    <w:p>
      <w:pPr>
        <w:pStyle w:val="Heading2"/>
      </w:pPr>
      <w:r>
        <w:t xml:space="preserve">Understanding Brazil Brasília: A Strategic Advantage</w:t>
      </w:r>
    </w:p>
    <w:p>
      <w:pPr>
        <w:pStyle w:val="FirstParagraph"/>
      </w:pPr>
      <w:r>
        <w:t xml:space="preserve">Brazil Brasília is a city that thrives on innovation and infrastructure development. As a</w:t>
      </w:r>
      <w:r>
        <w:t xml:space="preserve"> </w:t>
      </w:r>
      <w:r>
        <w:rPr>
          <w:bCs/>
          <w:b/>
        </w:rPr>
        <w:t xml:space="preserve">Project Manager</w:t>
      </w:r>
      <w:r>
        <w:t xml:space="preserve">, I recognize the importance of aligning projects with local needs, cultural nuances, and government priorities. My experience working on public sector projects in Latin America has equipped me with the insights needed to succeed in this environment. For example, I once managed a public health initiative in [Country Name], where I coordinated with local authorities to ensure compliance with regional regulations while meeting tight deadlines. This project not only improved healthcare access for 50,000 residents but also strengthened my understanding of the Brazilian market’s unique demands.</w:t>
      </w:r>
    </w:p>
    <w:p>
      <w:pPr>
        <w:pStyle w:val="BodyText"/>
      </w:pPr>
      <w:r>
        <w:t xml:space="preserve">Brasília’s status as the political and administrative hub of Brazil makes it a critical location for projects spanning transportation, technology, and urban development. I am eager to bring my expertise in managing large-scale initiatives to your team, ensuring that every project aligns with the city’s vision for sustainable growth. My fluency in Portuguese (if applicable) and my ability to communicate effectively with local stakeholders will further enhance collaboration and ensure the seamless execution of projects.</w:t>
      </w:r>
    </w:p>
    <w:bookmarkEnd w:id="21"/>
    <w:bookmarkStart w:id="22" w:name="cultural-fit-and-professional-values"/>
    <w:p>
      <w:pPr>
        <w:pStyle w:val="Heading2"/>
      </w:pPr>
      <w:r>
        <w:t xml:space="preserve">Cultural Fit and Professional Values</w:t>
      </w:r>
    </w:p>
    <w:p>
      <w:pPr>
        <w:pStyle w:val="FirstParagraph"/>
      </w:pPr>
      <w:r>
        <w:t xml:space="preserve">At the core of my professional philosophy is a commitment to integrity, teamwork, and continuous improvement. I believe that successful project management is not just about meeting objectives but also about fostering a culture of trust and accountability. In Brazil Brasília, where relationships play a vital role in business success, I am confident that my approach will resonate with your team’s values.</w:t>
      </w:r>
    </w:p>
    <w:p>
      <w:pPr>
        <w:pStyle w:val="BodyText"/>
      </w:pPr>
      <w:r>
        <w:t xml:space="preserve">My leadership style emphasizes transparency and inclusivity. For example, during a recent IT implementation project in [Country Name], I implemented a feedback loop system that empowered team members to voice concerns and suggest improvements. This initiative reduced project risks by 30% and boosted team morale. I am eager to bring this collaborative mindset to your organization, where I can contribute to creating a work environment that values innovation and employee growth.</w:t>
      </w:r>
    </w:p>
    <w:bookmarkEnd w:id="22"/>
    <w:bookmarkStart w:id="23" w:name="Xf356f1c9bfc7ccde3f2d3f6ed960ffdcbb02f31"/>
    <w:p>
      <w:pPr>
        <w:pStyle w:val="Heading2"/>
      </w:pPr>
      <w:r>
        <w:t xml:space="preserve">Why Brazil Brasília? A Personal Connection</w:t>
      </w:r>
    </w:p>
    <w:p>
      <w:pPr>
        <w:pStyle w:val="FirstParagraph"/>
      </w:pPr>
      <w:r>
        <w:t xml:space="preserve">While my professional experience has taken me across multiple countries, Brazil Brasília holds a special place in my heart. I have always been fascinated by the city’s architectural marvels, such as the iconic Palace of the Dawn and the National Congress, which symbolize resilience and ambition. These landmarks remind me that every project is an opportunity to leave a lasting impact on society.</w:t>
      </w:r>
    </w:p>
    <w:p>
      <w:pPr>
        <w:pStyle w:val="BodyText"/>
      </w:pPr>
      <w:r>
        <w:t xml:space="preserve">Moreover, I am deeply committed to supporting local communities through my work. In my previous roles, I have prioritized projects that address social challenges, such as improving access to education or reducing environmental footprints. I believe that by working in Brazil Brasília, I can contribute to initiatives that drive meaningful change while advancing the city’s reputation as a global leader in innovation and sustainability.</w:t>
      </w:r>
    </w:p>
    <w:bookmarkEnd w:id="23"/>
    <w:bookmarkStart w:id="24" w:name="conclusion"/>
    <w:p>
      <w:pPr>
        <w:pStyle w:val="Heading2"/>
      </w:pPr>
      <w:r>
        <w:t xml:space="preserve">Conclusion</w:t>
      </w:r>
    </w:p>
    <w:p>
      <w:pPr>
        <w:pStyle w:val="FirstParagraph"/>
      </w:pPr>
      <w:r>
        <w:t xml:space="preserve">In conclusion, I am excited about the possibility of joining your team as a</w:t>
      </w:r>
      <w:r>
        <w:t xml:space="preserve"> </w:t>
      </w:r>
      <w:r>
        <w:rPr>
          <w:bCs/>
          <w:b/>
        </w:rPr>
        <w:t xml:space="preserve">Project Manager</w:t>
      </w:r>
      <w:r>
        <w:t xml:space="preserve"> </w:t>
      </w:r>
      <w:r>
        <w:t xml:space="preserve">in Brazil Brasília. My proven track record of managing complex projects, my cultural adaptability, and my passion for driving results make me an ideal candidate for this role. I would be honored to contribute my skills and experience to your organization’s mission of excellence.</w:t>
      </w:r>
    </w:p>
    <w:p>
      <w:pPr>
        <w:pStyle w:val="BodyText"/>
      </w:pPr>
      <w:r>
        <w:t xml:space="preserve">Please find my resume attached for your review. I would welcome the opportunity to discuss how my background and vision align with your needs. Thank you for considering my application, and I look forward to the possibility of contributing to the continued success of your organization in Brazil Brasíl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Brazil Brasília</dc:title>
  <dc:creator/>
  <dc:language>en</dc:language>
  <cp:keywords/>
  <dcterms:created xsi:type="dcterms:W3CDTF">2026-07-23T21:00:31Z</dcterms:created>
  <dcterms:modified xsi:type="dcterms:W3CDTF">2026-07-23T21:00:31Z</dcterms:modified>
</cp:coreProperties>
</file>

<file path=docProps/custom.xml><?xml version="1.0" encoding="utf-8"?>
<Properties xmlns="http://schemas.openxmlformats.org/officeDocument/2006/custom-properties" xmlns:vt="http://schemas.openxmlformats.org/officeDocument/2006/docPropsVTypes"/>
</file>